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65CF" w14:textId="6BCE41F6" w:rsidR="007D14AF" w:rsidRDefault="00486128">
      <w:r>
        <w:t>Bad Sport</w:t>
      </w:r>
    </w:p>
    <w:sectPr w:rsidR="007D14A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zQytzS1NDIzNjRU0lEKTi0uzszPAykwrAUAndxSVSwAAAA="/>
  </w:docVars>
  <w:rsids>
    <w:rsidRoot w:val="00124E52"/>
    <w:rsid w:val="00124E52"/>
    <w:rsid w:val="00486128"/>
    <w:rsid w:val="007D1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B0BD"/>
  <w15:chartTrackingRefBased/>
  <w15:docId w15:val="{244F020C-6676-4132-AA0F-CDF87C83F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αύλος Φερλαχίδης</dc:creator>
  <cp:keywords/>
  <dc:description/>
  <cp:lastModifiedBy>Παύλος Φερλαχίδης</cp:lastModifiedBy>
  <cp:revision>3</cp:revision>
  <dcterms:created xsi:type="dcterms:W3CDTF">2021-10-15T11:34:00Z</dcterms:created>
  <dcterms:modified xsi:type="dcterms:W3CDTF">2021-10-15T11:34:00Z</dcterms:modified>
</cp:coreProperties>
</file>